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rrent stud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iginal Study (Non-North American populatio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KD Stages 3a-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KD Stages 3b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f of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/U Time, year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(3.5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 (3.2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ears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6 (1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6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2 (4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ethnicit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FR, ml/min/1.73m2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uminuri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7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4 (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Failure Incidence (per 1000 p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2:54:04Z</dcterms:created>
  <dcterms:modified xsi:type="dcterms:W3CDTF">2023-11-30T1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